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EDB7D" w14:textId="5A95DF6C" w:rsidR="00C078DD" w:rsidRPr="00C078DD" w:rsidRDefault="00C078DD">
      <w:pPr>
        <w:rPr>
          <w:b/>
          <w:bCs/>
        </w:rPr>
      </w:pPr>
      <w:r w:rsidRPr="00C078DD">
        <w:rPr>
          <w:b/>
          <w:bCs/>
        </w:rPr>
        <w:t>Suncor Synthetic</w:t>
      </w:r>
    </w:p>
    <w:p w14:paraId="755C0AF9" w14:textId="56AA3A6D" w:rsidR="0034026E" w:rsidRDefault="00C078DD">
      <w:r w:rsidRPr="00C078DD">
        <w:drawing>
          <wp:inline distT="0" distB="0" distL="0" distR="0" wp14:anchorId="671DE28C" wp14:editId="11D80486">
            <wp:extent cx="4518130" cy="3810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20782" cy="3812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04C13" w14:textId="394780C7" w:rsidR="00EB120D" w:rsidRPr="00EB120D" w:rsidRDefault="00EB120D">
      <w:pPr>
        <w:rPr>
          <w:b/>
          <w:bCs/>
        </w:rPr>
      </w:pPr>
      <w:r>
        <w:rPr>
          <w:b/>
          <w:bCs/>
        </w:rPr>
        <w:t>Albian Heavy Synthetic</w:t>
      </w:r>
    </w:p>
    <w:p w14:paraId="6ACDF73D" w14:textId="21032713" w:rsidR="00C078DD" w:rsidRDefault="00EB120D">
      <w:r w:rsidRPr="00EB120D">
        <w:drawing>
          <wp:inline distT="0" distB="0" distL="0" distR="0" wp14:anchorId="3B9DA6C8" wp14:editId="69F427DD">
            <wp:extent cx="4505325" cy="3714486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15092" cy="3722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2F26F" w14:textId="74C811A8" w:rsidR="00323586" w:rsidRPr="00323586" w:rsidRDefault="00323586">
      <w:pPr>
        <w:rPr>
          <w:b/>
          <w:bCs/>
        </w:rPr>
      </w:pPr>
      <w:r>
        <w:rPr>
          <w:b/>
          <w:bCs/>
        </w:rPr>
        <w:lastRenderedPageBreak/>
        <w:t>Husky Synthetic Blend</w:t>
      </w:r>
    </w:p>
    <w:p w14:paraId="10FEBA87" w14:textId="45D3D762" w:rsidR="00323586" w:rsidRDefault="00323586">
      <w:r w:rsidRPr="00323586">
        <w:drawing>
          <wp:inline distT="0" distB="0" distL="0" distR="0" wp14:anchorId="44322EE1" wp14:editId="487E67AB">
            <wp:extent cx="4276725" cy="3518703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84383" cy="3525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AB60C" w14:textId="42D6AAE5" w:rsidR="000C61D7" w:rsidRPr="000C61D7" w:rsidRDefault="000C61D7">
      <w:pPr>
        <w:rPr>
          <w:b/>
          <w:bCs/>
        </w:rPr>
      </w:pPr>
      <w:r>
        <w:rPr>
          <w:b/>
          <w:bCs/>
        </w:rPr>
        <w:t>Western Canadian Blend</w:t>
      </w:r>
    </w:p>
    <w:p w14:paraId="7FF94AF9" w14:textId="4A9789C5" w:rsidR="000C61D7" w:rsidRDefault="000C61D7">
      <w:r w:rsidRPr="000C61D7">
        <w:drawing>
          <wp:inline distT="0" distB="0" distL="0" distR="0" wp14:anchorId="75CADB35" wp14:editId="1B1F3274">
            <wp:extent cx="4295775" cy="36422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99639" cy="3645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D2BE6" w14:textId="6CD9EE85" w:rsidR="00F072B1" w:rsidRDefault="00F072B1"/>
    <w:p w14:paraId="0F083C88" w14:textId="49E0BF8C" w:rsidR="006438F8" w:rsidRPr="006438F8" w:rsidRDefault="006438F8">
      <w:pPr>
        <w:rPr>
          <w:b/>
          <w:bCs/>
        </w:rPr>
      </w:pPr>
      <w:r>
        <w:rPr>
          <w:b/>
          <w:bCs/>
        </w:rPr>
        <w:lastRenderedPageBreak/>
        <w:t>Medium Gibson Sour</w:t>
      </w:r>
    </w:p>
    <w:p w14:paraId="7FA04798" w14:textId="0BDCA8E1" w:rsidR="00F072B1" w:rsidRDefault="006438F8">
      <w:r w:rsidRPr="006438F8">
        <w:drawing>
          <wp:inline distT="0" distB="0" distL="0" distR="0" wp14:anchorId="1B24118D" wp14:editId="21E0CE09">
            <wp:extent cx="4257675" cy="353214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64463" cy="3537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7680D" w14:textId="7B1F41C4" w:rsidR="005B3FF6" w:rsidRPr="005B3FF6" w:rsidRDefault="005B3FF6">
      <w:pPr>
        <w:rPr>
          <w:b/>
          <w:bCs/>
        </w:rPr>
      </w:pPr>
      <w:r>
        <w:rPr>
          <w:b/>
          <w:bCs/>
        </w:rPr>
        <w:t>Moose Jaw Top</w:t>
      </w:r>
      <w:r w:rsidR="007E3002">
        <w:rPr>
          <w:b/>
          <w:bCs/>
        </w:rPr>
        <w:t>s</w:t>
      </w:r>
    </w:p>
    <w:p w14:paraId="6B0AFC59" w14:textId="41358384" w:rsidR="009B4CF9" w:rsidRDefault="005B3FF6">
      <w:r w:rsidRPr="005B3FF6">
        <w:drawing>
          <wp:inline distT="0" distB="0" distL="0" distR="0" wp14:anchorId="3D7C1AB1" wp14:editId="75E8B0DC">
            <wp:extent cx="4276725" cy="354885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84789" cy="3555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336FF" w14:textId="77777777" w:rsidR="009B4CF9" w:rsidRDefault="009B4CF9">
      <w:r>
        <w:br w:type="page"/>
      </w:r>
    </w:p>
    <w:p w14:paraId="6CABD755" w14:textId="3D0E7327" w:rsidR="009B4CF9" w:rsidRPr="009B4CF9" w:rsidRDefault="009B4CF9">
      <w:pPr>
        <w:rPr>
          <w:b/>
          <w:bCs/>
        </w:rPr>
      </w:pPr>
      <w:r>
        <w:rPr>
          <w:b/>
          <w:bCs/>
        </w:rPr>
        <w:lastRenderedPageBreak/>
        <w:t>KEARL LAKE</w:t>
      </w:r>
    </w:p>
    <w:p w14:paraId="045EBAEB" w14:textId="73974AAF" w:rsidR="005B3FF6" w:rsidRDefault="009B4CF9">
      <w:r w:rsidRPr="009B4CF9">
        <w:drawing>
          <wp:inline distT="0" distB="0" distL="0" distR="0" wp14:anchorId="08A2EF25" wp14:editId="08A9F27C">
            <wp:extent cx="4210050" cy="349128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18770" cy="3498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91AA8" w14:textId="55D0301D" w:rsidR="001F4031" w:rsidRPr="001F4031" w:rsidRDefault="001F4031">
      <w:pPr>
        <w:rPr>
          <w:b/>
          <w:bCs/>
        </w:rPr>
      </w:pPr>
      <w:r>
        <w:rPr>
          <w:b/>
          <w:bCs/>
        </w:rPr>
        <w:t>Rainbow</w:t>
      </w:r>
    </w:p>
    <w:p w14:paraId="68E2E7E6" w14:textId="06B9687E" w:rsidR="001F4031" w:rsidRDefault="001F4031">
      <w:r w:rsidRPr="001F4031">
        <w:drawing>
          <wp:inline distT="0" distB="0" distL="0" distR="0" wp14:anchorId="0A099E82" wp14:editId="403AA16C">
            <wp:extent cx="4348402" cy="35242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51912" cy="352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A4C52" w14:textId="647E8F26" w:rsidR="00677FD9" w:rsidRDefault="00677FD9"/>
    <w:p w14:paraId="1A5DEC3C" w14:textId="550C4305" w:rsidR="00677FD9" w:rsidRPr="00677FD9" w:rsidRDefault="00677FD9">
      <w:pPr>
        <w:rPr>
          <w:b/>
          <w:bCs/>
        </w:rPr>
      </w:pPr>
      <w:r>
        <w:rPr>
          <w:b/>
          <w:bCs/>
        </w:rPr>
        <w:lastRenderedPageBreak/>
        <w:t>Hardisty Light</w:t>
      </w:r>
    </w:p>
    <w:p w14:paraId="664688D5" w14:textId="4819A1B8" w:rsidR="00677FD9" w:rsidRDefault="00677FD9">
      <w:r w:rsidRPr="00677FD9">
        <w:drawing>
          <wp:inline distT="0" distB="0" distL="0" distR="0" wp14:anchorId="32032459" wp14:editId="69F71CD2">
            <wp:extent cx="4178735" cy="34671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83799" cy="3471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77FD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9EE435" w14:textId="77777777" w:rsidR="008E0FF8" w:rsidRDefault="008E0FF8" w:rsidP="00C078DD">
      <w:pPr>
        <w:spacing w:after="0" w:line="240" w:lineRule="auto"/>
      </w:pPr>
      <w:r>
        <w:separator/>
      </w:r>
    </w:p>
  </w:endnote>
  <w:endnote w:type="continuationSeparator" w:id="0">
    <w:p w14:paraId="1C86E2D8" w14:textId="77777777" w:rsidR="008E0FF8" w:rsidRDefault="008E0FF8" w:rsidP="00C078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1F1464" w14:textId="77777777" w:rsidR="008E0FF8" w:rsidRDefault="008E0FF8" w:rsidP="00C078DD">
      <w:pPr>
        <w:spacing w:after="0" w:line="240" w:lineRule="auto"/>
      </w:pPr>
      <w:r>
        <w:separator/>
      </w:r>
    </w:p>
  </w:footnote>
  <w:footnote w:type="continuationSeparator" w:id="0">
    <w:p w14:paraId="59FF16B7" w14:textId="77777777" w:rsidR="008E0FF8" w:rsidRDefault="008E0FF8" w:rsidP="00C078D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wMDSwtDA0M7G0MDFU0lEKTi0uzszPAykwrAUAbivzCSwAAAA="/>
  </w:docVars>
  <w:rsids>
    <w:rsidRoot w:val="00C078DD"/>
    <w:rsid w:val="00090332"/>
    <w:rsid w:val="000C61D7"/>
    <w:rsid w:val="001F4031"/>
    <w:rsid w:val="00323586"/>
    <w:rsid w:val="005B3FF6"/>
    <w:rsid w:val="006438F8"/>
    <w:rsid w:val="00677FD9"/>
    <w:rsid w:val="007E3002"/>
    <w:rsid w:val="008E0FF8"/>
    <w:rsid w:val="008E5D00"/>
    <w:rsid w:val="009B4CF9"/>
    <w:rsid w:val="00C078DD"/>
    <w:rsid w:val="00EB120D"/>
    <w:rsid w:val="00F07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F494D6"/>
  <w15:chartTrackingRefBased/>
  <w15:docId w15:val="{B09AAE57-F5FA-463B-912B-BED1F2680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78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78DD"/>
  </w:style>
  <w:style w:type="paragraph" w:styleId="Footer">
    <w:name w:val="footer"/>
    <w:basedOn w:val="Normal"/>
    <w:link w:val="FooterChar"/>
    <w:uiPriority w:val="99"/>
    <w:unhideWhenUsed/>
    <w:rsid w:val="00C078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78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5</Pages>
  <Words>26</Words>
  <Characters>149</Characters>
  <Application>Microsoft Office Word</Application>
  <DocSecurity>0</DocSecurity>
  <Lines>1</Lines>
  <Paragraphs>1</Paragraphs>
  <ScaleCrop>false</ScaleCrop>
  <Company/>
  <LinksUpToDate>false</LinksUpToDate>
  <CharactersWithSpaces>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s Liu</dc:creator>
  <cp:keywords/>
  <dc:description/>
  <cp:lastModifiedBy>Adams Liu</cp:lastModifiedBy>
  <cp:revision>11</cp:revision>
  <dcterms:created xsi:type="dcterms:W3CDTF">2020-12-21T04:29:00Z</dcterms:created>
  <dcterms:modified xsi:type="dcterms:W3CDTF">2020-12-21T05:17:00Z</dcterms:modified>
</cp:coreProperties>
</file>